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75E9D3C4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>BE V</w:t>
            </w:r>
            <w:r w:rsidR="008C1967">
              <w:t>II</w:t>
            </w:r>
            <w:r w:rsidR="00CF2E25">
              <w:t>[</w:t>
            </w:r>
            <w:r w:rsidR="00182EEA">
              <w:t>S</w:t>
            </w:r>
            <w:r w:rsidR="008C1967">
              <w:t>7</w:t>
            </w:r>
            <w:r w:rsidR="00CF2E25">
              <w:t>]</w:t>
            </w:r>
            <w:r w:rsidR="003503CF">
              <w:t xml:space="preserve"> 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614C5B55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NO.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82EE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48F2755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8C1967">
              <w:rPr>
                <w:rFonts w:ascii="Times New Roman" w:hAnsi="Times New Roman"/>
                <w:sz w:val="24"/>
                <w:szCs w:val="24"/>
              </w:rPr>
              <w:t>37</w:t>
            </w:r>
            <w:r w:rsidR="00CE6EEB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60A77072" w14:textId="77777777" w:rsidR="00B279E8" w:rsidRDefault="00B279E8" w:rsidP="00B279E8">
            <w:pPr>
              <w:ind w:right="-108"/>
            </w:pPr>
            <w:r>
              <w:t>&lt;!DOCTYPE html&gt;</w:t>
            </w:r>
          </w:p>
          <w:p w14:paraId="1291B955" w14:textId="77777777" w:rsidR="00B279E8" w:rsidRDefault="00B279E8" w:rsidP="00B279E8">
            <w:pPr>
              <w:ind w:right="-108"/>
            </w:pPr>
            <w:r>
              <w:t>&lt;html&gt;</w:t>
            </w:r>
          </w:p>
          <w:p w14:paraId="7B7FA547" w14:textId="77777777" w:rsidR="00B279E8" w:rsidRDefault="00B279E8" w:rsidP="00B279E8">
            <w:pPr>
              <w:ind w:right="-108"/>
            </w:pPr>
            <w:r>
              <w:t>&lt;head&gt;</w:t>
            </w:r>
          </w:p>
          <w:p w14:paraId="6AF485DC" w14:textId="77777777" w:rsidR="00B279E8" w:rsidRDefault="00B279E8" w:rsidP="00B279E8">
            <w:pPr>
              <w:ind w:right="-108"/>
            </w:pPr>
            <w:r>
              <w:t xml:space="preserve">    &lt;title&gt;Countdown Timer&lt;/title&gt;</w:t>
            </w:r>
          </w:p>
          <w:p w14:paraId="41C02682" w14:textId="77777777" w:rsidR="00B279E8" w:rsidRDefault="00B279E8" w:rsidP="00B279E8">
            <w:pPr>
              <w:ind w:right="-108"/>
            </w:pPr>
            <w:r>
              <w:t xml:space="preserve">    &lt;style&gt;</w:t>
            </w:r>
          </w:p>
          <w:p w14:paraId="03921E20" w14:textId="77777777" w:rsidR="00B279E8" w:rsidRDefault="00B279E8" w:rsidP="00B279E8">
            <w:pPr>
              <w:ind w:right="-108"/>
            </w:pPr>
            <w:r>
              <w:t xml:space="preserve">        body {</w:t>
            </w:r>
          </w:p>
          <w:p w14:paraId="179A5D63" w14:textId="77777777" w:rsidR="00B279E8" w:rsidRDefault="00B279E8" w:rsidP="00B279E8">
            <w:pPr>
              <w:ind w:right="-108"/>
            </w:pPr>
            <w:r>
              <w:t xml:space="preserve">            font-family: Arial, sans-</w:t>
            </w:r>
            <w:proofErr w:type="gramStart"/>
            <w:r>
              <w:t>serif;</w:t>
            </w:r>
            <w:proofErr w:type="gramEnd"/>
          </w:p>
          <w:p w14:paraId="17FD5571" w14:textId="77777777" w:rsidR="00B279E8" w:rsidRDefault="00B279E8" w:rsidP="00B279E8">
            <w:pPr>
              <w:ind w:right="-108"/>
            </w:pPr>
            <w:r>
              <w:t xml:space="preserve">            text-align: </w:t>
            </w:r>
            <w:proofErr w:type="gramStart"/>
            <w:r>
              <w:t>center;</w:t>
            </w:r>
            <w:proofErr w:type="gramEnd"/>
          </w:p>
          <w:p w14:paraId="6CC3858C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23E7403A" w14:textId="77777777" w:rsidR="00B279E8" w:rsidRDefault="00B279E8" w:rsidP="00B279E8">
            <w:pPr>
              <w:ind w:right="-108"/>
            </w:pPr>
            <w:r>
              <w:t xml:space="preserve">        h1 {</w:t>
            </w:r>
          </w:p>
          <w:p w14:paraId="7997A7FD" w14:textId="77777777" w:rsidR="00B279E8" w:rsidRDefault="00B279E8" w:rsidP="00B279E8">
            <w:pPr>
              <w:ind w:right="-108"/>
            </w:pPr>
            <w:r>
              <w:t xml:space="preserve">            color: </w:t>
            </w:r>
            <w:proofErr w:type="gramStart"/>
            <w:r>
              <w:t>#333;</w:t>
            </w:r>
            <w:proofErr w:type="gramEnd"/>
          </w:p>
          <w:p w14:paraId="4A149A95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137B21C5" w14:textId="77777777" w:rsidR="00B279E8" w:rsidRDefault="00B279E8" w:rsidP="00B279E8">
            <w:pPr>
              <w:ind w:right="-108"/>
            </w:pPr>
            <w:r>
              <w:t xml:space="preserve">        label {</w:t>
            </w:r>
          </w:p>
          <w:p w14:paraId="75CB3BA9" w14:textId="77777777" w:rsidR="00B279E8" w:rsidRDefault="00B279E8" w:rsidP="00B279E8">
            <w:pPr>
              <w:ind w:right="-108"/>
            </w:pPr>
            <w:r>
              <w:t xml:space="preserve">            font-size: </w:t>
            </w:r>
            <w:proofErr w:type="gramStart"/>
            <w:r>
              <w:t>18px;</w:t>
            </w:r>
            <w:proofErr w:type="gramEnd"/>
          </w:p>
          <w:p w14:paraId="10BCABF9" w14:textId="77777777" w:rsidR="00B279E8" w:rsidRDefault="00B279E8" w:rsidP="00B279E8">
            <w:pPr>
              <w:ind w:right="-108"/>
            </w:pPr>
            <w:r>
              <w:t xml:space="preserve">            color: </w:t>
            </w:r>
            <w:proofErr w:type="gramStart"/>
            <w:r>
              <w:t>#555;</w:t>
            </w:r>
            <w:proofErr w:type="gramEnd"/>
          </w:p>
          <w:p w14:paraId="311E2063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6BCD40E4" w14:textId="77777777" w:rsidR="00B279E8" w:rsidRDefault="00B279E8" w:rsidP="00B279E8">
            <w:pPr>
              <w:ind w:right="-108"/>
            </w:pPr>
            <w:r>
              <w:t xml:space="preserve">        #dateInput {</w:t>
            </w:r>
          </w:p>
          <w:p w14:paraId="3C3F5D3F" w14:textId="77777777" w:rsidR="00B279E8" w:rsidRDefault="00B279E8" w:rsidP="00B279E8">
            <w:pPr>
              <w:ind w:right="-108"/>
            </w:pPr>
            <w:r>
              <w:t xml:space="preserve">            padding: </w:t>
            </w:r>
            <w:proofErr w:type="gramStart"/>
            <w:r>
              <w:t>5px;</w:t>
            </w:r>
            <w:proofErr w:type="gramEnd"/>
          </w:p>
          <w:p w14:paraId="65E8FB72" w14:textId="77777777" w:rsidR="00B279E8" w:rsidRDefault="00B279E8" w:rsidP="00B279E8">
            <w:pPr>
              <w:ind w:right="-108"/>
            </w:pPr>
            <w:r>
              <w:t xml:space="preserve">            font-size: </w:t>
            </w:r>
            <w:proofErr w:type="gramStart"/>
            <w:r>
              <w:t>16px;</w:t>
            </w:r>
            <w:proofErr w:type="gramEnd"/>
          </w:p>
          <w:p w14:paraId="36034225" w14:textId="77777777" w:rsidR="00B279E8" w:rsidRDefault="00B279E8" w:rsidP="00B279E8">
            <w:pPr>
              <w:ind w:right="-108"/>
            </w:pPr>
            <w:r>
              <w:t xml:space="preserve">            width: </w:t>
            </w:r>
            <w:proofErr w:type="gramStart"/>
            <w:r>
              <w:t>250px;</w:t>
            </w:r>
            <w:proofErr w:type="gramEnd"/>
          </w:p>
          <w:p w14:paraId="360D5757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38DC6C8A" w14:textId="77777777" w:rsidR="00B279E8" w:rsidRDefault="00B279E8" w:rsidP="00B279E8">
            <w:pPr>
              <w:ind w:right="-108"/>
            </w:pPr>
            <w:r>
              <w:t xml:space="preserve">        #startButton {</w:t>
            </w:r>
          </w:p>
          <w:p w14:paraId="7B3CABFE" w14:textId="77777777" w:rsidR="00B279E8" w:rsidRDefault="00B279E8" w:rsidP="00B279E8">
            <w:pPr>
              <w:ind w:right="-108"/>
            </w:pPr>
            <w:r>
              <w:t xml:space="preserve">            padding: 10px </w:t>
            </w:r>
            <w:proofErr w:type="gramStart"/>
            <w:r>
              <w:t>20px;</w:t>
            </w:r>
            <w:proofErr w:type="gramEnd"/>
          </w:p>
          <w:p w14:paraId="619F2283" w14:textId="77777777" w:rsidR="00B279E8" w:rsidRDefault="00B279E8" w:rsidP="00B279E8">
            <w:pPr>
              <w:ind w:right="-108"/>
            </w:pPr>
            <w:r>
              <w:t xml:space="preserve">            background-color: #</w:t>
            </w:r>
            <w:proofErr w:type="gramStart"/>
            <w:r>
              <w:t>007BFF;</w:t>
            </w:r>
            <w:proofErr w:type="gramEnd"/>
          </w:p>
          <w:p w14:paraId="30FBE384" w14:textId="77777777" w:rsidR="00B279E8" w:rsidRDefault="00B279E8" w:rsidP="00B279E8">
            <w:pPr>
              <w:ind w:right="-108"/>
            </w:pPr>
            <w:r>
              <w:t xml:space="preserve">            color: #</w:t>
            </w:r>
            <w:proofErr w:type="gramStart"/>
            <w:r>
              <w:t>fff;</w:t>
            </w:r>
            <w:proofErr w:type="gramEnd"/>
          </w:p>
          <w:p w14:paraId="4A541652" w14:textId="77777777" w:rsidR="00B279E8" w:rsidRDefault="00B279E8" w:rsidP="00B279E8">
            <w:pPr>
              <w:ind w:right="-108"/>
            </w:pPr>
            <w:r>
              <w:t xml:space="preserve">            border: </w:t>
            </w:r>
            <w:proofErr w:type="gramStart"/>
            <w:r>
              <w:t>none;</w:t>
            </w:r>
            <w:proofErr w:type="gramEnd"/>
          </w:p>
          <w:p w14:paraId="16E919B0" w14:textId="77777777" w:rsidR="00B279E8" w:rsidRDefault="00B279E8" w:rsidP="00B279E8">
            <w:pPr>
              <w:ind w:right="-108"/>
            </w:pPr>
            <w:r>
              <w:t xml:space="preserve">            font-size: </w:t>
            </w:r>
            <w:proofErr w:type="gramStart"/>
            <w:r>
              <w:t>16px;</w:t>
            </w:r>
            <w:proofErr w:type="gramEnd"/>
          </w:p>
          <w:p w14:paraId="078B3CDF" w14:textId="77777777" w:rsidR="00B279E8" w:rsidRDefault="00B279E8" w:rsidP="00B279E8">
            <w:pPr>
              <w:ind w:right="-108"/>
            </w:pPr>
            <w:r>
              <w:t xml:space="preserve">            cursor: </w:t>
            </w:r>
            <w:proofErr w:type="gramStart"/>
            <w:r>
              <w:t>pointer;</w:t>
            </w:r>
            <w:proofErr w:type="gramEnd"/>
          </w:p>
          <w:p w14:paraId="03AAF8E1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511A7640" w14:textId="77777777" w:rsidR="00B279E8" w:rsidRDefault="00B279E8" w:rsidP="00B279E8">
            <w:pPr>
              <w:ind w:right="-108"/>
            </w:pPr>
            <w:r>
              <w:t xml:space="preserve">        #</w:t>
            </w:r>
            <w:proofErr w:type="gramStart"/>
            <w:r>
              <w:t>startButton:hover</w:t>
            </w:r>
            <w:proofErr w:type="gramEnd"/>
            <w:r>
              <w:t xml:space="preserve"> {</w:t>
            </w:r>
          </w:p>
          <w:p w14:paraId="7F375D06" w14:textId="77777777" w:rsidR="00B279E8" w:rsidRDefault="00B279E8" w:rsidP="00B279E8">
            <w:pPr>
              <w:ind w:right="-108"/>
            </w:pPr>
            <w:r>
              <w:t xml:space="preserve">            background-color: #</w:t>
            </w:r>
            <w:proofErr w:type="gramStart"/>
            <w:r>
              <w:t>0056b3;</w:t>
            </w:r>
            <w:proofErr w:type="gramEnd"/>
          </w:p>
          <w:p w14:paraId="09F89EFA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21F79099" w14:textId="77777777" w:rsidR="00B279E8" w:rsidRDefault="00B279E8" w:rsidP="00B279E8">
            <w:pPr>
              <w:ind w:right="-108"/>
            </w:pPr>
            <w:r>
              <w:t xml:space="preserve">        #timerDisplay {</w:t>
            </w:r>
          </w:p>
          <w:p w14:paraId="317304C4" w14:textId="77777777" w:rsidR="00B279E8" w:rsidRDefault="00B279E8" w:rsidP="00B279E8">
            <w:pPr>
              <w:ind w:right="-108"/>
            </w:pPr>
            <w:r>
              <w:t xml:space="preserve">            font-size: </w:t>
            </w:r>
            <w:proofErr w:type="gramStart"/>
            <w:r>
              <w:t>24px;</w:t>
            </w:r>
            <w:proofErr w:type="gramEnd"/>
          </w:p>
          <w:p w14:paraId="248A9C1C" w14:textId="77777777" w:rsidR="00B279E8" w:rsidRDefault="00B279E8" w:rsidP="00B279E8">
            <w:pPr>
              <w:ind w:right="-108"/>
            </w:pPr>
            <w:r>
              <w:t xml:space="preserve">            margin-top: </w:t>
            </w:r>
            <w:proofErr w:type="gramStart"/>
            <w:r>
              <w:t>20px;</w:t>
            </w:r>
            <w:proofErr w:type="gramEnd"/>
          </w:p>
          <w:p w14:paraId="7493ADE5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60830E38" w14:textId="77777777" w:rsidR="00B279E8" w:rsidRDefault="00B279E8" w:rsidP="00B279E8">
            <w:pPr>
              <w:ind w:right="-108"/>
            </w:pPr>
            <w:r>
              <w:t xml:space="preserve">        #countdown {</w:t>
            </w:r>
          </w:p>
          <w:p w14:paraId="1EC56711" w14:textId="77777777" w:rsidR="00B279E8" w:rsidRDefault="00B279E8" w:rsidP="00B279E8">
            <w:pPr>
              <w:ind w:right="-108"/>
            </w:pPr>
            <w:r>
              <w:t xml:space="preserve">            color: #</w:t>
            </w:r>
            <w:proofErr w:type="gramStart"/>
            <w:r>
              <w:t>FF6B6B;</w:t>
            </w:r>
            <w:proofErr w:type="gramEnd"/>
          </w:p>
          <w:p w14:paraId="160FC029" w14:textId="77777777" w:rsidR="00B279E8" w:rsidRDefault="00B279E8" w:rsidP="00B279E8">
            <w:pPr>
              <w:ind w:right="-108"/>
            </w:pPr>
            <w:r>
              <w:t xml:space="preserve">        }</w:t>
            </w:r>
          </w:p>
          <w:p w14:paraId="754B9538" w14:textId="77777777" w:rsidR="00B279E8" w:rsidRDefault="00B279E8" w:rsidP="00B279E8">
            <w:pPr>
              <w:ind w:right="-108"/>
            </w:pPr>
            <w:r>
              <w:t xml:space="preserve">    &lt;/style&gt;</w:t>
            </w:r>
          </w:p>
          <w:p w14:paraId="6FA88B9D" w14:textId="77777777" w:rsidR="00B279E8" w:rsidRDefault="00B279E8" w:rsidP="00B279E8">
            <w:pPr>
              <w:ind w:right="-108"/>
            </w:pPr>
            <w:r>
              <w:t>&lt;/head&gt;</w:t>
            </w:r>
          </w:p>
          <w:p w14:paraId="3000F30F" w14:textId="77777777" w:rsidR="00B279E8" w:rsidRDefault="00B279E8" w:rsidP="00B279E8">
            <w:pPr>
              <w:ind w:right="-108"/>
            </w:pPr>
            <w:r>
              <w:t>&lt;body&gt;</w:t>
            </w:r>
          </w:p>
          <w:p w14:paraId="2F794504" w14:textId="77777777" w:rsidR="00B279E8" w:rsidRDefault="00B279E8" w:rsidP="00B279E8">
            <w:pPr>
              <w:ind w:right="-108"/>
            </w:pPr>
            <w:r>
              <w:t xml:space="preserve">    &lt;h1&gt;Countdown Timer&lt;/h1&gt;</w:t>
            </w:r>
          </w:p>
          <w:p w14:paraId="5A5977A1" w14:textId="77777777" w:rsidR="00B279E8" w:rsidRDefault="00B279E8" w:rsidP="00B279E8">
            <w:pPr>
              <w:ind w:right="-108"/>
            </w:pPr>
            <w:r>
              <w:lastRenderedPageBreak/>
              <w:t xml:space="preserve">    &lt;label for="</w:t>
            </w:r>
            <w:proofErr w:type="spellStart"/>
            <w:r>
              <w:t>dateInput</w:t>
            </w:r>
            <w:proofErr w:type="spellEnd"/>
            <w:r>
              <w:t>"&gt;Enter the future date and time:&lt;/label&gt;</w:t>
            </w:r>
          </w:p>
          <w:p w14:paraId="354F38C6" w14:textId="77777777" w:rsidR="00B279E8" w:rsidRDefault="00B279E8" w:rsidP="00B279E8">
            <w:pPr>
              <w:ind w:right="-108"/>
            </w:pPr>
            <w:r>
              <w:t xml:space="preserve">    &lt;input type="datetime-local" id="</w:t>
            </w:r>
            <w:proofErr w:type="spellStart"/>
            <w:r>
              <w:t>dateInput</w:t>
            </w:r>
            <w:proofErr w:type="spellEnd"/>
            <w:r>
              <w:t>"&gt;</w:t>
            </w:r>
          </w:p>
          <w:p w14:paraId="3B41E33D" w14:textId="77777777" w:rsidR="00B279E8" w:rsidRDefault="00B279E8" w:rsidP="00B279E8">
            <w:pPr>
              <w:ind w:right="-108"/>
            </w:pPr>
            <w:r>
              <w:t xml:space="preserve">    &lt;button id="</w:t>
            </w:r>
            <w:proofErr w:type="spellStart"/>
            <w:r>
              <w:t>startButton</w:t>
            </w:r>
            <w:proofErr w:type="spellEnd"/>
            <w:r>
              <w:t>"&gt;Start Countdown&lt;/button&gt;</w:t>
            </w:r>
          </w:p>
          <w:p w14:paraId="69B776CC" w14:textId="77777777" w:rsidR="00B279E8" w:rsidRDefault="00B279E8" w:rsidP="00B279E8">
            <w:pPr>
              <w:ind w:right="-108"/>
            </w:pPr>
            <w:r>
              <w:t xml:space="preserve">    &lt;div id="</w:t>
            </w:r>
            <w:proofErr w:type="spellStart"/>
            <w:r>
              <w:t>timerDisplay</w:t>
            </w:r>
            <w:proofErr w:type="spellEnd"/>
            <w:r>
              <w:t>"&gt;Time remaining: &lt;span id="countdown"&gt;&lt;/span&gt;&lt;/div&gt;</w:t>
            </w:r>
          </w:p>
          <w:p w14:paraId="3E554F92" w14:textId="77777777" w:rsidR="00B279E8" w:rsidRDefault="00B279E8" w:rsidP="00B279E8">
            <w:pPr>
              <w:ind w:right="-108"/>
            </w:pPr>
          </w:p>
          <w:p w14:paraId="69DA573F" w14:textId="77777777" w:rsidR="00B279E8" w:rsidRDefault="00B279E8" w:rsidP="00B279E8">
            <w:pPr>
              <w:ind w:right="-108"/>
            </w:pPr>
            <w:r>
              <w:t xml:space="preserve">    &lt;script&gt;</w:t>
            </w:r>
          </w:p>
          <w:p w14:paraId="78520977" w14:textId="77777777" w:rsidR="00B279E8" w:rsidRDefault="00B279E8" w:rsidP="00B279E8">
            <w:pPr>
              <w:ind w:right="-108"/>
            </w:pPr>
            <w:r>
              <w:t xml:space="preserve">      let </w:t>
            </w:r>
            <w:proofErr w:type="spellStart"/>
            <w:proofErr w:type="gramStart"/>
            <w:r>
              <w:t>countdownInterval</w:t>
            </w:r>
            <w:proofErr w:type="spellEnd"/>
            <w:r>
              <w:t>;</w:t>
            </w:r>
            <w:proofErr w:type="gramEnd"/>
          </w:p>
          <w:p w14:paraId="7E42048D" w14:textId="77777777" w:rsidR="00B279E8" w:rsidRDefault="00B279E8" w:rsidP="00B279E8">
            <w:pPr>
              <w:ind w:right="-108"/>
            </w:pPr>
            <w:r>
              <w:t xml:space="preserve">      const </w:t>
            </w:r>
            <w:proofErr w:type="spellStart"/>
            <w:r>
              <w:t>countdownDisplay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ountdown");</w:t>
            </w:r>
          </w:p>
          <w:p w14:paraId="45B58BD6" w14:textId="77777777" w:rsidR="00B279E8" w:rsidRDefault="00B279E8" w:rsidP="00B279E8">
            <w:pPr>
              <w:ind w:right="-108"/>
            </w:pPr>
          </w:p>
          <w:p w14:paraId="60C258E5" w14:textId="77777777" w:rsidR="00B279E8" w:rsidRDefault="00B279E8" w:rsidP="00B279E8">
            <w:pPr>
              <w:ind w:right="-108"/>
            </w:pPr>
            <w:r>
              <w:t xml:space="preserve">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startButton</w:t>
            </w:r>
            <w:proofErr w:type="spellEnd"/>
            <w:r>
              <w:t>").</w:t>
            </w:r>
            <w:proofErr w:type="spellStart"/>
            <w:r>
              <w:t>addEventListener</w:t>
            </w:r>
            <w:proofErr w:type="spellEnd"/>
            <w:r>
              <w:t>("click", function () {</w:t>
            </w:r>
          </w:p>
          <w:p w14:paraId="1AD94653" w14:textId="77777777" w:rsidR="00B279E8" w:rsidRDefault="00B279E8" w:rsidP="00B279E8">
            <w:pPr>
              <w:ind w:right="-108"/>
            </w:pPr>
            <w:r>
              <w:t xml:space="preserve">          const </w:t>
            </w:r>
            <w:proofErr w:type="spellStart"/>
            <w:r>
              <w:t>dateInput</w:t>
            </w:r>
            <w:proofErr w:type="spellEnd"/>
            <w:r>
              <w:t xml:space="preserve"> = new Date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dateInput</w:t>
            </w:r>
            <w:proofErr w:type="spellEnd"/>
            <w:r>
              <w:t>").value);</w:t>
            </w:r>
          </w:p>
          <w:p w14:paraId="1C6B9EAB" w14:textId="77777777" w:rsidR="00B279E8" w:rsidRDefault="00B279E8" w:rsidP="00B279E8">
            <w:pPr>
              <w:ind w:right="-108"/>
            </w:pPr>
            <w:r>
              <w:t xml:space="preserve">          const now = new </w:t>
            </w:r>
            <w:proofErr w:type="gramStart"/>
            <w:r>
              <w:t>Date(</w:t>
            </w:r>
            <w:proofErr w:type="gramEnd"/>
            <w:r>
              <w:t>);</w:t>
            </w:r>
          </w:p>
          <w:p w14:paraId="67B2C8A8" w14:textId="77777777" w:rsidR="00B279E8" w:rsidRDefault="00B279E8" w:rsidP="00B279E8">
            <w:pPr>
              <w:ind w:right="-108"/>
            </w:pPr>
          </w:p>
          <w:p w14:paraId="50C8BA42" w14:textId="77777777" w:rsidR="00B279E8" w:rsidRDefault="00B279E8" w:rsidP="00B279E8">
            <w:pPr>
              <w:ind w:right="-108"/>
            </w:pPr>
            <w:r>
              <w:t xml:space="preserve">          if (</w:t>
            </w:r>
            <w:proofErr w:type="spellStart"/>
            <w:r>
              <w:t>dateInput</w:t>
            </w:r>
            <w:proofErr w:type="spellEnd"/>
            <w:r>
              <w:t xml:space="preserve"> &gt; now) {</w:t>
            </w:r>
          </w:p>
          <w:p w14:paraId="3F9E5F07" w14:textId="77777777" w:rsidR="00B279E8" w:rsidRDefault="00B279E8" w:rsidP="00B279E8">
            <w:pPr>
              <w:ind w:right="-108"/>
            </w:pPr>
            <w:r>
              <w:t xml:space="preserve">              </w:t>
            </w:r>
            <w:proofErr w:type="spellStart"/>
            <w:r>
              <w:t>startCountdown</w:t>
            </w:r>
            <w:proofErr w:type="spellEnd"/>
            <w:r>
              <w:t>(</w:t>
            </w:r>
            <w:proofErr w:type="spellStart"/>
            <w:r>
              <w:t>dateInput</w:t>
            </w:r>
            <w:proofErr w:type="spellEnd"/>
            <w:proofErr w:type="gramStart"/>
            <w:r>
              <w:t>);</w:t>
            </w:r>
            <w:proofErr w:type="gramEnd"/>
          </w:p>
          <w:p w14:paraId="39B05C58" w14:textId="77777777" w:rsidR="00B279E8" w:rsidRDefault="00B279E8" w:rsidP="00B279E8">
            <w:pPr>
              <w:ind w:right="-108"/>
            </w:pPr>
            <w:r>
              <w:t xml:space="preserve">          } else {</w:t>
            </w:r>
          </w:p>
          <w:p w14:paraId="3DD37CC7" w14:textId="77777777" w:rsidR="00B279E8" w:rsidRDefault="00B279E8" w:rsidP="00B279E8">
            <w:pPr>
              <w:ind w:right="-108"/>
            </w:pPr>
            <w:r>
              <w:t xml:space="preserve">              </w:t>
            </w:r>
            <w:proofErr w:type="gramStart"/>
            <w:r>
              <w:t>alert(</w:t>
            </w:r>
            <w:proofErr w:type="gramEnd"/>
            <w:r>
              <w:t>"Please select a future date and time.");</w:t>
            </w:r>
          </w:p>
          <w:p w14:paraId="7566ABD7" w14:textId="77777777" w:rsidR="00B279E8" w:rsidRDefault="00B279E8" w:rsidP="00B279E8">
            <w:pPr>
              <w:ind w:right="-108"/>
            </w:pPr>
            <w:r>
              <w:t xml:space="preserve">          }</w:t>
            </w:r>
          </w:p>
          <w:p w14:paraId="7EDB573B" w14:textId="77777777" w:rsidR="00B279E8" w:rsidRDefault="00B279E8" w:rsidP="00B279E8">
            <w:pPr>
              <w:ind w:right="-108"/>
            </w:pPr>
            <w:r>
              <w:t xml:space="preserve">      });</w:t>
            </w:r>
          </w:p>
          <w:p w14:paraId="3FAE63A7" w14:textId="77777777" w:rsidR="00B279E8" w:rsidRDefault="00B279E8" w:rsidP="00B279E8">
            <w:pPr>
              <w:ind w:right="-108"/>
            </w:pPr>
          </w:p>
          <w:p w14:paraId="2031C2D4" w14:textId="77777777" w:rsidR="00B279E8" w:rsidRDefault="00B279E8" w:rsidP="00B279E8">
            <w:pPr>
              <w:ind w:right="-108"/>
            </w:pPr>
            <w:r>
              <w:t xml:space="preserve">      function </w:t>
            </w:r>
            <w:proofErr w:type="spellStart"/>
            <w:r>
              <w:t>startCountdown</w:t>
            </w:r>
            <w:proofErr w:type="spellEnd"/>
            <w:r>
              <w:t>(</w:t>
            </w:r>
            <w:proofErr w:type="spellStart"/>
            <w:r>
              <w:t>endTime</w:t>
            </w:r>
            <w:proofErr w:type="spellEnd"/>
            <w:r>
              <w:t>) {</w:t>
            </w:r>
          </w:p>
          <w:p w14:paraId="300C0B98" w14:textId="77777777" w:rsidR="00B279E8" w:rsidRDefault="00B279E8" w:rsidP="00B279E8">
            <w:pPr>
              <w:ind w:right="-108"/>
            </w:pPr>
            <w:r>
              <w:t xml:space="preserve">          if (</w:t>
            </w:r>
            <w:proofErr w:type="spellStart"/>
            <w:r>
              <w:t>countdownInterval</w:t>
            </w:r>
            <w:proofErr w:type="spellEnd"/>
            <w:r>
              <w:t>) {</w:t>
            </w:r>
          </w:p>
          <w:p w14:paraId="5925921F" w14:textId="77777777" w:rsidR="00B279E8" w:rsidRDefault="00B279E8" w:rsidP="00B279E8">
            <w:pPr>
              <w:ind w:right="-108"/>
            </w:pPr>
            <w:r>
              <w:t xml:space="preserve">              </w:t>
            </w:r>
            <w:proofErr w:type="spellStart"/>
            <w:r>
              <w:t>clearInterval</w:t>
            </w:r>
            <w:proofErr w:type="spellEnd"/>
            <w:r>
              <w:t>(</w:t>
            </w:r>
            <w:proofErr w:type="spellStart"/>
            <w:r>
              <w:t>countdownInterval</w:t>
            </w:r>
            <w:proofErr w:type="spellEnd"/>
            <w:proofErr w:type="gramStart"/>
            <w:r>
              <w:t>);</w:t>
            </w:r>
            <w:proofErr w:type="gramEnd"/>
          </w:p>
          <w:p w14:paraId="1163892E" w14:textId="77777777" w:rsidR="00B279E8" w:rsidRDefault="00B279E8" w:rsidP="00B279E8">
            <w:pPr>
              <w:ind w:right="-108"/>
            </w:pPr>
            <w:r>
              <w:t xml:space="preserve">          }</w:t>
            </w:r>
          </w:p>
          <w:p w14:paraId="32925BFD" w14:textId="77777777" w:rsidR="00B279E8" w:rsidRDefault="00B279E8" w:rsidP="00B279E8">
            <w:pPr>
              <w:ind w:right="-108"/>
            </w:pPr>
          </w:p>
          <w:p w14:paraId="33DFCE2E" w14:textId="77777777" w:rsidR="00B279E8" w:rsidRDefault="00B279E8" w:rsidP="00B279E8">
            <w:pPr>
              <w:ind w:right="-108"/>
            </w:pPr>
            <w:r>
              <w:t xml:space="preserve">          </w:t>
            </w:r>
            <w:proofErr w:type="spellStart"/>
            <w:r>
              <w:t>countdownInterval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setInterval</w:t>
            </w:r>
            <w:proofErr w:type="spellEnd"/>
            <w:r>
              <w:t>(</w:t>
            </w:r>
            <w:proofErr w:type="gramEnd"/>
            <w:r>
              <w:t>function () {</w:t>
            </w:r>
          </w:p>
          <w:p w14:paraId="2BF58950" w14:textId="77777777" w:rsidR="00B279E8" w:rsidRDefault="00B279E8" w:rsidP="00B279E8">
            <w:pPr>
              <w:ind w:right="-108"/>
            </w:pPr>
            <w:r>
              <w:t xml:space="preserve">              const </w:t>
            </w:r>
            <w:proofErr w:type="spellStart"/>
            <w:r>
              <w:t>currentTime</w:t>
            </w:r>
            <w:proofErr w:type="spellEnd"/>
            <w:r>
              <w:t xml:space="preserve"> = new </w:t>
            </w:r>
            <w:proofErr w:type="gramStart"/>
            <w:r>
              <w:t>Date(</w:t>
            </w:r>
            <w:proofErr w:type="gramEnd"/>
            <w:r>
              <w:t>);</w:t>
            </w:r>
          </w:p>
          <w:p w14:paraId="05A18A4C" w14:textId="77777777" w:rsidR="00B279E8" w:rsidRDefault="00B279E8" w:rsidP="00B279E8">
            <w:pPr>
              <w:ind w:right="-108"/>
            </w:pPr>
            <w:r>
              <w:t xml:space="preserve">              const </w:t>
            </w:r>
            <w:proofErr w:type="spellStart"/>
            <w:r>
              <w:t>timeRemaining</w:t>
            </w:r>
            <w:proofErr w:type="spellEnd"/>
            <w:r>
              <w:t xml:space="preserve"> = </w:t>
            </w:r>
            <w:proofErr w:type="spellStart"/>
            <w:r>
              <w:t>endTime</w:t>
            </w:r>
            <w:proofErr w:type="spellEnd"/>
            <w:r>
              <w:t xml:space="preserve"> - </w:t>
            </w:r>
            <w:proofErr w:type="spellStart"/>
            <w:proofErr w:type="gramStart"/>
            <w:r>
              <w:t>currentTime</w:t>
            </w:r>
            <w:proofErr w:type="spellEnd"/>
            <w:r>
              <w:t>;</w:t>
            </w:r>
            <w:proofErr w:type="gramEnd"/>
          </w:p>
          <w:p w14:paraId="21433CFC" w14:textId="77777777" w:rsidR="00B279E8" w:rsidRDefault="00B279E8" w:rsidP="00B279E8">
            <w:pPr>
              <w:ind w:right="-108"/>
            </w:pPr>
          </w:p>
          <w:p w14:paraId="2B874BF1" w14:textId="77777777" w:rsidR="00B279E8" w:rsidRDefault="00B279E8" w:rsidP="00B279E8">
            <w:pPr>
              <w:ind w:right="-108"/>
            </w:pPr>
            <w:r>
              <w:t xml:space="preserve">              if (</w:t>
            </w:r>
            <w:proofErr w:type="spellStart"/>
            <w:r>
              <w:t>timeRemaining</w:t>
            </w:r>
            <w:proofErr w:type="spellEnd"/>
            <w:r>
              <w:t xml:space="preserve"> &lt;= 0) {</w:t>
            </w:r>
          </w:p>
          <w:p w14:paraId="00791F77" w14:textId="77777777" w:rsidR="00B279E8" w:rsidRDefault="00B279E8" w:rsidP="00B279E8">
            <w:pPr>
              <w:ind w:right="-108"/>
            </w:pPr>
            <w:r>
              <w:t xml:space="preserve">                  </w:t>
            </w:r>
            <w:proofErr w:type="spellStart"/>
            <w:r>
              <w:t>clearInterval</w:t>
            </w:r>
            <w:proofErr w:type="spellEnd"/>
            <w:r>
              <w:t>(</w:t>
            </w:r>
            <w:proofErr w:type="spellStart"/>
            <w:r>
              <w:t>countdownInterval</w:t>
            </w:r>
            <w:proofErr w:type="spellEnd"/>
            <w:proofErr w:type="gramStart"/>
            <w:r>
              <w:t>);</w:t>
            </w:r>
            <w:proofErr w:type="gramEnd"/>
          </w:p>
          <w:p w14:paraId="41B8D393" w14:textId="77777777" w:rsidR="00B279E8" w:rsidRDefault="00B279E8" w:rsidP="00B279E8">
            <w:pPr>
              <w:ind w:right="-108"/>
            </w:pPr>
            <w:r>
              <w:t xml:space="preserve">                  </w:t>
            </w:r>
            <w:proofErr w:type="spellStart"/>
            <w:r>
              <w:t>countdownDisplay.textContent</w:t>
            </w:r>
            <w:proofErr w:type="spellEnd"/>
            <w:r>
              <w:t xml:space="preserve"> = "Time's up!</w:t>
            </w:r>
            <w:proofErr w:type="gramStart"/>
            <w:r>
              <w:t>";</w:t>
            </w:r>
            <w:proofErr w:type="gramEnd"/>
          </w:p>
          <w:p w14:paraId="6A9982D8" w14:textId="77777777" w:rsidR="00B279E8" w:rsidRDefault="00B279E8" w:rsidP="00B279E8">
            <w:pPr>
              <w:ind w:right="-108"/>
            </w:pPr>
            <w:r>
              <w:t xml:space="preserve">              } else {</w:t>
            </w:r>
          </w:p>
          <w:p w14:paraId="1E3D98F9" w14:textId="77777777" w:rsidR="00B279E8" w:rsidRDefault="00B279E8" w:rsidP="00B279E8">
            <w:pPr>
              <w:ind w:right="-108"/>
            </w:pPr>
            <w:r>
              <w:t xml:space="preserve">                  const days = </w:t>
            </w:r>
            <w:proofErr w:type="spellStart"/>
            <w:r>
              <w:t>Math.floor</w:t>
            </w:r>
            <w:proofErr w:type="spellEnd"/>
            <w:r>
              <w:t>(</w:t>
            </w:r>
            <w:proofErr w:type="spellStart"/>
            <w:r>
              <w:t>timeRemaining</w:t>
            </w:r>
            <w:proofErr w:type="spellEnd"/>
            <w:r>
              <w:t xml:space="preserve"> / (1000 * 60 * 60 * 24)</w:t>
            </w:r>
            <w:proofErr w:type="gramStart"/>
            <w:r>
              <w:t>);</w:t>
            </w:r>
            <w:proofErr w:type="gramEnd"/>
          </w:p>
          <w:p w14:paraId="3C224FA4" w14:textId="77777777" w:rsidR="00B279E8" w:rsidRDefault="00B279E8" w:rsidP="00B279E8">
            <w:pPr>
              <w:ind w:right="-108"/>
            </w:pPr>
            <w:r>
              <w:t xml:space="preserve">                  const hours = </w:t>
            </w:r>
            <w:proofErr w:type="spellStart"/>
            <w:r>
              <w:t>Math.floor</w:t>
            </w:r>
            <w:proofErr w:type="spellEnd"/>
            <w:r>
              <w:t>((</w:t>
            </w:r>
            <w:proofErr w:type="spellStart"/>
            <w:r>
              <w:t>timeRemaining</w:t>
            </w:r>
            <w:proofErr w:type="spellEnd"/>
            <w:r>
              <w:t xml:space="preserve"> % (1000 * 60 * 60 * 24)) / (1000 * 60 * 60)</w:t>
            </w:r>
            <w:proofErr w:type="gramStart"/>
            <w:r>
              <w:t>);</w:t>
            </w:r>
            <w:proofErr w:type="gramEnd"/>
          </w:p>
          <w:p w14:paraId="0B560F7D" w14:textId="77777777" w:rsidR="00B279E8" w:rsidRDefault="00B279E8" w:rsidP="00B279E8">
            <w:pPr>
              <w:ind w:right="-108"/>
            </w:pPr>
            <w:r>
              <w:t xml:space="preserve">                  const minutes = </w:t>
            </w:r>
            <w:proofErr w:type="spellStart"/>
            <w:r>
              <w:t>Math.floor</w:t>
            </w:r>
            <w:proofErr w:type="spellEnd"/>
            <w:r>
              <w:t>((</w:t>
            </w:r>
            <w:proofErr w:type="spellStart"/>
            <w:r>
              <w:t>timeRemaining</w:t>
            </w:r>
            <w:proofErr w:type="spellEnd"/>
            <w:r>
              <w:t xml:space="preserve"> % (1000 * 60 * 60)) / (1000 * 60)</w:t>
            </w:r>
            <w:proofErr w:type="gramStart"/>
            <w:r>
              <w:t>);</w:t>
            </w:r>
            <w:proofErr w:type="gramEnd"/>
          </w:p>
          <w:p w14:paraId="7F9CD7C4" w14:textId="77777777" w:rsidR="00B279E8" w:rsidRDefault="00B279E8" w:rsidP="00B279E8">
            <w:pPr>
              <w:ind w:right="-108"/>
            </w:pPr>
            <w:r>
              <w:t xml:space="preserve">                  const seconds = </w:t>
            </w:r>
            <w:proofErr w:type="spellStart"/>
            <w:r>
              <w:t>Math.floor</w:t>
            </w:r>
            <w:proofErr w:type="spellEnd"/>
            <w:r>
              <w:t>((</w:t>
            </w:r>
            <w:proofErr w:type="spellStart"/>
            <w:r>
              <w:t>timeRemaining</w:t>
            </w:r>
            <w:proofErr w:type="spellEnd"/>
            <w:r>
              <w:t xml:space="preserve"> % (1000 * 60)) / 1000</w:t>
            </w:r>
            <w:proofErr w:type="gramStart"/>
            <w:r>
              <w:t>);</w:t>
            </w:r>
            <w:proofErr w:type="gramEnd"/>
          </w:p>
          <w:p w14:paraId="3F0E8499" w14:textId="77777777" w:rsidR="00B279E8" w:rsidRDefault="00B279E8" w:rsidP="00B279E8">
            <w:pPr>
              <w:ind w:right="-108"/>
            </w:pPr>
          </w:p>
          <w:p w14:paraId="2B01A7F1" w14:textId="77777777" w:rsidR="00B279E8" w:rsidRDefault="00B279E8" w:rsidP="00B279E8">
            <w:pPr>
              <w:ind w:right="-108"/>
            </w:pPr>
            <w:r>
              <w:t xml:space="preserve">                  </w:t>
            </w:r>
            <w:proofErr w:type="spellStart"/>
            <w:r>
              <w:t>countdownDisplay.textContent</w:t>
            </w:r>
            <w:proofErr w:type="spellEnd"/>
            <w:r>
              <w:t xml:space="preserve"> = `${days}d ${hours}h ${minutes}m ${seconds}s</w:t>
            </w:r>
            <w:proofErr w:type="gramStart"/>
            <w:r>
              <w:t>`;</w:t>
            </w:r>
            <w:proofErr w:type="gramEnd"/>
          </w:p>
          <w:p w14:paraId="79949187" w14:textId="77777777" w:rsidR="00B279E8" w:rsidRDefault="00B279E8" w:rsidP="00B279E8">
            <w:pPr>
              <w:ind w:right="-108"/>
            </w:pPr>
            <w:r>
              <w:t xml:space="preserve">              }</w:t>
            </w:r>
          </w:p>
          <w:p w14:paraId="539FE519" w14:textId="77777777" w:rsidR="00B279E8" w:rsidRDefault="00B279E8" w:rsidP="00B279E8">
            <w:pPr>
              <w:ind w:right="-108"/>
            </w:pPr>
            <w:r>
              <w:t xml:space="preserve">          }, 1000</w:t>
            </w:r>
            <w:proofErr w:type="gramStart"/>
            <w:r>
              <w:t>);</w:t>
            </w:r>
            <w:proofErr w:type="gramEnd"/>
          </w:p>
          <w:p w14:paraId="3824D011" w14:textId="77777777" w:rsidR="00B279E8" w:rsidRDefault="00B279E8" w:rsidP="00B279E8">
            <w:pPr>
              <w:ind w:right="-108"/>
            </w:pPr>
            <w:r>
              <w:t xml:space="preserve">      }</w:t>
            </w:r>
          </w:p>
          <w:p w14:paraId="774EE9CC" w14:textId="77777777" w:rsidR="00B279E8" w:rsidRDefault="00B279E8" w:rsidP="00B279E8">
            <w:pPr>
              <w:ind w:right="-108"/>
            </w:pPr>
            <w:r>
              <w:t xml:space="preserve">  &lt;/script&gt;</w:t>
            </w:r>
          </w:p>
          <w:p w14:paraId="296C3E35" w14:textId="77777777" w:rsidR="00B279E8" w:rsidRDefault="00B279E8" w:rsidP="00B279E8">
            <w:pPr>
              <w:ind w:right="-108"/>
            </w:pPr>
            <w:r>
              <w:t>&lt;/body&gt;</w:t>
            </w:r>
          </w:p>
          <w:p w14:paraId="389B3DE9" w14:textId="77777777" w:rsidR="00B279E8" w:rsidRDefault="00B279E8" w:rsidP="00B279E8">
            <w:pPr>
              <w:ind w:right="-108"/>
            </w:pPr>
            <w:r>
              <w:t>&lt;/html&gt;</w:t>
            </w:r>
          </w:p>
          <w:p w14:paraId="728B28FE" w14:textId="6D4FEC10" w:rsidR="00186D24" w:rsidRDefault="00186D24" w:rsidP="00186D24">
            <w:pPr>
              <w:ind w:right="-108"/>
            </w:pPr>
          </w:p>
          <w:p w14:paraId="146916FC" w14:textId="77777777" w:rsidR="00182EEA" w:rsidRDefault="00182EEA" w:rsidP="00182EEA">
            <w:pPr>
              <w:ind w:right="-108"/>
            </w:pPr>
          </w:p>
          <w:p w14:paraId="0140082C" w14:textId="77777777" w:rsidR="00186D24" w:rsidRDefault="00186D24" w:rsidP="00182EEA">
            <w:pPr>
              <w:ind w:right="-108"/>
            </w:pPr>
          </w:p>
          <w:p w14:paraId="04058F87" w14:textId="1086387C" w:rsidR="00186D24" w:rsidRPr="00976DF8" w:rsidRDefault="00186D24" w:rsidP="00182EEA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0394A6DC" w14:textId="789DC86B" w:rsidR="00F9794E" w:rsidRDefault="00CE6EEB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581EADDA" wp14:editId="188C71C9">
                  <wp:extent cx="6078220" cy="3930650"/>
                  <wp:effectExtent l="0" t="0" r="5080" b="6350"/>
                  <wp:docPr id="705377497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377497" name="Picture 1" descr="A screen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8220" cy="393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C69238" w14:textId="5643D6CF" w:rsidR="003D7E15" w:rsidRPr="00976DF8" w:rsidRDefault="003D7E15" w:rsidP="00B52408">
            <w:pPr>
              <w:ind w:right="-108"/>
            </w:pP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349B0" w14:textId="77777777" w:rsidR="00806BC7" w:rsidRDefault="00806BC7" w:rsidP="006A03C5">
      <w:r>
        <w:separator/>
      </w:r>
    </w:p>
  </w:endnote>
  <w:endnote w:type="continuationSeparator" w:id="0">
    <w:p w14:paraId="0EAD698A" w14:textId="77777777" w:rsidR="00806BC7" w:rsidRDefault="00806BC7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A527" w14:textId="77777777" w:rsidR="00FF628E" w:rsidRDefault="00FF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CEF4" w14:textId="77777777" w:rsidR="00FF628E" w:rsidRDefault="00FF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C8FA3" w14:textId="77777777" w:rsidR="00806BC7" w:rsidRDefault="00806BC7" w:rsidP="006A03C5">
      <w:r>
        <w:separator/>
      </w:r>
    </w:p>
  </w:footnote>
  <w:footnote w:type="continuationSeparator" w:id="0">
    <w:p w14:paraId="53CC4896" w14:textId="77777777" w:rsidR="00806BC7" w:rsidRDefault="00806BC7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8085" w14:textId="77777777" w:rsidR="00FF628E" w:rsidRDefault="00FF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F522F4F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FF628E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FF628E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F408" w14:textId="77777777" w:rsidR="00FF628E" w:rsidRDefault="00FF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0360004">
    <w:abstractNumId w:val="3"/>
  </w:num>
  <w:num w:numId="2" w16cid:durableId="1456824527">
    <w:abstractNumId w:val="1"/>
  </w:num>
  <w:num w:numId="3" w16cid:durableId="311107635">
    <w:abstractNumId w:val="5"/>
  </w:num>
  <w:num w:numId="4" w16cid:durableId="2028871885">
    <w:abstractNumId w:val="0"/>
  </w:num>
  <w:num w:numId="5" w16cid:durableId="1537085248">
    <w:abstractNumId w:val="4"/>
  </w:num>
  <w:num w:numId="6" w16cid:durableId="13943107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16FF9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68D7"/>
    <w:rsid w:val="0014782F"/>
    <w:rsid w:val="001559EA"/>
    <w:rsid w:val="00160067"/>
    <w:rsid w:val="00182EEA"/>
    <w:rsid w:val="00186D24"/>
    <w:rsid w:val="00191BB5"/>
    <w:rsid w:val="001947A8"/>
    <w:rsid w:val="001F4536"/>
    <w:rsid w:val="00242FE9"/>
    <w:rsid w:val="002449AE"/>
    <w:rsid w:val="002637BF"/>
    <w:rsid w:val="00266795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503CF"/>
    <w:rsid w:val="00360566"/>
    <w:rsid w:val="00364017"/>
    <w:rsid w:val="00375993"/>
    <w:rsid w:val="00380146"/>
    <w:rsid w:val="00391656"/>
    <w:rsid w:val="003930E2"/>
    <w:rsid w:val="003B0500"/>
    <w:rsid w:val="003B380D"/>
    <w:rsid w:val="003C7E2B"/>
    <w:rsid w:val="003D4E1E"/>
    <w:rsid w:val="003D57FF"/>
    <w:rsid w:val="003D7E15"/>
    <w:rsid w:val="003E04EF"/>
    <w:rsid w:val="003E6286"/>
    <w:rsid w:val="003F66BA"/>
    <w:rsid w:val="003F7C4B"/>
    <w:rsid w:val="004009CD"/>
    <w:rsid w:val="00434C8B"/>
    <w:rsid w:val="00437BD0"/>
    <w:rsid w:val="00446B67"/>
    <w:rsid w:val="00456015"/>
    <w:rsid w:val="0047004C"/>
    <w:rsid w:val="00474458"/>
    <w:rsid w:val="0049075A"/>
    <w:rsid w:val="00494A59"/>
    <w:rsid w:val="00496380"/>
    <w:rsid w:val="004A11CA"/>
    <w:rsid w:val="004C765C"/>
    <w:rsid w:val="004E7CD4"/>
    <w:rsid w:val="00500D55"/>
    <w:rsid w:val="00542C0C"/>
    <w:rsid w:val="005458DE"/>
    <w:rsid w:val="00561D3D"/>
    <w:rsid w:val="00567887"/>
    <w:rsid w:val="005B3D72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832D7"/>
    <w:rsid w:val="00790339"/>
    <w:rsid w:val="007B68D8"/>
    <w:rsid w:val="007D7569"/>
    <w:rsid w:val="007E75EE"/>
    <w:rsid w:val="00806BC7"/>
    <w:rsid w:val="00815E6A"/>
    <w:rsid w:val="00822056"/>
    <w:rsid w:val="00844161"/>
    <w:rsid w:val="00854801"/>
    <w:rsid w:val="008916B4"/>
    <w:rsid w:val="008A4F00"/>
    <w:rsid w:val="008C1967"/>
    <w:rsid w:val="008E2018"/>
    <w:rsid w:val="009019FB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E1EED"/>
    <w:rsid w:val="00A20EC1"/>
    <w:rsid w:val="00A30BB5"/>
    <w:rsid w:val="00A872E7"/>
    <w:rsid w:val="00AC13BC"/>
    <w:rsid w:val="00AC32AF"/>
    <w:rsid w:val="00B10D57"/>
    <w:rsid w:val="00B279E8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46D65"/>
    <w:rsid w:val="00C7614B"/>
    <w:rsid w:val="00C81690"/>
    <w:rsid w:val="00CB0D3D"/>
    <w:rsid w:val="00CC7811"/>
    <w:rsid w:val="00CD077D"/>
    <w:rsid w:val="00CE6EEB"/>
    <w:rsid w:val="00CF2E25"/>
    <w:rsid w:val="00D03D77"/>
    <w:rsid w:val="00D32B3C"/>
    <w:rsid w:val="00D5046E"/>
    <w:rsid w:val="00D91E70"/>
    <w:rsid w:val="00DB4853"/>
    <w:rsid w:val="00DD7F0B"/>
    <w:rsid w:val="00DF3DEF"/>
    <w:rsid w:val="00E10065"/>
    <w:rsid w:val="00E209E6"/>
    <w:rsid w:val="00E54CEF"/>
    <w:rsid w:val="00E55107"/>
    <w:rsid w:val="00EE4461"/>
    <w:rsid w:val="00EE51C2"/>
    <w:rsid w:val="00EF674D"/>
    <w:rsid w:val="00F9794E"/>
    <w:rsid w:val="00FB6AB2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4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2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6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93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6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shay</dc:creator>
  <cp:lastModifiedBy>42372_RAGHAVENDRA_23_24</cp:lastModifiedBy>
  <cp:revision>18</cp:revision>
  <cp:lastPrinted>2023-10-20T06:59:00Z</cp:lastPrinted>
  <dcterms:created xsi:type="dcterms:W3CDTF">2023-08-29T04:31:00Z</dcterms:created>
  <dcterms:modified xsi:type="dcterms:W3CDTF">2023-10-23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